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98F16A" w14:textId="17A4781F" w:rsidR="00604907" w:rsidRDefault="00C44AF0" w:rsidP="00C44AF0">
      <w:pPr>
        <w:jc w:val="center"/>
        <w:rPr>
          <w:rFonts w:ascii="Bookman Old Style" w:hAnsi="Bookman Old Style"/>
          <w:b/>
          <w:bCs/>
          <w:sz w:val="28"/>
          <w:szCs w:val="28"/>
        </w:rPr>
      </w:pPr>
      <w:proofErr w:type="spellStart"/>
      <w:r w:rsidRPr="00C44AF0">
        <w:rPr>
          <w:rFonts w:ascii="Bookman Old Style" w:hAnsi="Bookman Old Style"/>
          <w:b/>
          <w:bCs/>
          <w:sz w:val="28"/>
          <w:szCs w:val="28"/>
        </w:rPr>
        <w:t>Perangkat</w:t>
      </w:r>
      <w:proofErr w:type="spellEnd"/>
      <w:r w:rsidRPr="00C44AF0">
        <w:rPr>
          <w:rFonts w:ascii="Bookman Old Style" w:hAnsi="Bookman Old Style"/>
          <w:b/>
          <w:bCs/>
          <w:sz w:val="28"/>
          <w:szCs w:val="28"/>
        </w:rPr>
        <w:t xml:space="preserve"> </w:t>
      </w:r>
      <w:proofErr w:type="spellStart"/>
      <w:r w:rsidRPr="00C44AF0">
        <w:rPr>
          <w:rFonts w:ascii="Bookman Old Style" w:hAnsi="Bookman Old Style"/>
          <w:b/>
          <w:bCs/>
          <w:sz w:val="28"/>
          <w:szCs w:val="28"/>
        </w:rPr>
        <w:t>Soal</w:t>
      </w:r>
      <w:proofErr w:type="spellEnd"/>
      <w:r w:rsidRPr="00C44AF0">
        <w:rPr>
          <w:rFonts w:ascii="Bookman Old Style" w:hAnsi="Bookman Old Style"/>
          <w:b/>
          <w:bCs/>
          <w:sz w:val="28"/>
          <w:szCs w:val="28"/>
        </w:rPr>
        <w:t xml:space="preserve"> </w:t>
      </w:r>
      <w:proofErr w:type="spellStart"/>
      <w:r w:rsidR="00604907" w:rsidRPr="00C44AF0">
        <w:rPr>
          <w:rFonts w:ascii="Bookman Old Style" w:hAnsi="Bookman Old Style"/>
          <w:b/>
          <w:bCs/>
          <w:sz w:val="28"/>
          <w:szCs w:val="28"/>
        </w:rPr>
        <w:t>Observasi</w:t>
      </w:r>
      <w:proofErr w:type="spellEnd"/>
      <w:r>
        <w:rPr>
          <w:rFonts w:ascii="Bookman Old Style" w:hAnsi="Bookman Old Style"/>
          <w:b/>
          <w:bCs/>
          <w:sz w:val="28"/>
          <w:szCs w:val="28"/>
        </w:rPr>
        <w:t xml:space="preserve"> 6</w:t>
      </w:r>
      <w:r w:rsidR="003D64E6">
        <w:rPr>
          <w:rFonts w:ascii="Bookman Old Style" w:hAnsi="Bookman Old Style"/>
          <w:b/>
          <w:bCs/>
          <w:sz w:val="28"/>
          <w:szCs w:val="28"/>
        </w:rPr>
        <w:t>A</w:t>
      </w:r>
    </w:p>
    <w:p w14:paraId="205FA39A" w14:textId="463B1953" w:rsidR="00C44AF0" w:rsidRPr="00C44AF0" w:rsidRDefault="00C44AF0" w:rsidP="00C44AF0">
      <w:pPr>
        <w:jc w:val="center"/>
        <w:rPr>
          <w:rFonts w:ascii="Bookman Old Style" w:hAnsi="Bookman Old Style"/>
          <w:b/>
          <w:bCs/>
          <w:sz w:val="28"/>
          <w:szCs w:val="28"/>
        </w:rPr>
      </w:pPr>
      <w:proofErr w:type="spellStart"/>
      <w:r>
        <w:rPr>
          <w:rFonts w:ascii="Bookman Old Style" w:hAnsi="Bookman Old Style"/>
          <w:b/>
          <w:bCs/>
          <w:sz w:val="28"/>
          <w:szCs w:val="28"/>
        </w:rPr>
        <w:t>Skema</w:t>
      </w:r>
      <w:proofErr w:type="spellEnd"/>
      <w:r>
        <w:rPr>
          <w:rFonts w:ascii="Bookman Old Style" w:hAnsi="Bookman Old Style"/>
          <w:b/>
          <w:bCs/>
          <w:sz w:val="28"/>
          <w:szCs w:val="28"/>
        </w:rPr>
        <w:t xml:space="preserve"> </w:t>
      </w:r>
      <w:proofErr w:type="spellStart"/>
      <w:r>
        <w:rPr>
          <w:rFonts w:ascii="Bookman Old Style" w:hAnsi="Bookman Old Style"/>
          <w:b/>
          <w:bCs/>
          <w:sz w:val="28"/>
          <w:szCs w:val="28"/>
        </w:rPr>
        <w:t>Penulisan</w:t>
      </w:r>
      <w:proofErr w:type="spellEnd"/>
      <w:r>
        <w:rPr>
          <w:rFonts w:ascii="Bookman Old Style" w:hAnsi="Bookman Old Style"/>
          <w:b/>
          <w:bCs/>
          <w:sz w:val="28"/>
          <w:szCs w:val="28"/>
        </w:rPr>
        <w:t xml:space="preserve"> </w:t>
      </w:r>
      <w:proofErr w:type="spellStart"/>
      <w:r>
        <w:rPr>
          <w:rFonts w:ascii="Bookman Old Style" w:hAnsi="Bookman Old Style"/>
          <w:b/>
          <w:bCs/>
          <w:sz w:val="28"/>
          <w:szCs w:val="28"/>
        </w:rPr>
        <w:t>Buku</w:t>
      </w:r>
      <w:proofErr w:type="spellEnd"/>
      <w:r>
        <w:rPr>
          <w:rFonts w:ascii="Bookman Old Style" w:hAnsi="Bookman Old Style"/>
          <w:b/>
          <w:bCs/>
          <w:sz w:val="28"/>
          <w:szCs w:val="28"/>
        </w:rPr>
        <w:t xml:space="preserve"> </w:t>
      </w:r>
      <w:proofErr w:type="spellStart"/>
      <w:r>
        <w:rPr>
          <w:rFonts w:ascii="Bookman Old Style" w:hAnsi="Bookman Old Style"/>
          <w:b/>
          <w:bCs/>
          <w:sz w:val="28"/>
          <w:szCs w:val="28"/>
        </w:rPr>
        <w:t>Nonfiksi</w:t>
      </w:r>
      <w:proofErr w:type="spellEnd"/>
    </w:p>
    <w:p w14:paraId="512C3B65" w14:textId="77777777" w:rsidR="00604907" w:rsidRPr="00604907" w:rsidRDefault="00604907">
      <w:pPr>
        <w:rPr>
          <w:rFonts w:ascii="Bookman Old Style" w:hAnsi="Bookman Old Style"/>
        </w:rPr>
      </w:pPr>
    </w:p>
    <w:p w14:paraId="1D10165C" w14:textId="0D7DBED3" w:rsidR="00915C1E" w:rsidRPr="00C44AF0" w:rsidRDefault="00C44AF0" w:rsidP="00A640E6">
      <w:pPr>
        <w:spacing w:after="200"/>
        <w:rPr>
          <w:rFonts w:ascii="Bookman Old Style" w:hAnsi="Bookman Old Style"/>
          <w:b/>
          <w:bCs/>
        </w:rPr>
      </w:pPr>
      <w:proofErr w:type="spellStart"/>
      <w:r w:rsidRPr="00C44AF0">
        <w:rPr>
          <w:rFonts w:ascii="Bookman Old Style" w:hAnsi="Bookman Old Style"/>
          <w:b/>
          <w:bCs/>
        </w:rPr>
        <w:t>Perhatikan</w:t>
      </w:r>
      <w:proofErr w:type="spellEnd"/>
      <w:r w:rsidRPr="00C44AF0">
        <w:rPr>
          <w:rFonts w:ascii="Bookman Old Style" w:hAnsi="Bookman Old Style"/>
          <w:b/>
          <w:bCs/>
        </w:rPr>
        <w:t xml:space="preserve"> </w:t>
      </w:r>
      <w:proofErr w:type="spellStart"/>
      <w:r w:rsidRPr="00C44AF0">
        <w:rPr>
          <w:rFonts w:ascii="Bookman Old Style" w:hAnsi="Bookman Old Style"/>
          <w:b/>
          <w:bCs/>
        </w:rPr>
        <w:t>pasangan</w:t>
      </w:r>
      <w:proofErr w:type="spellEnd"/>
      <w:r w:rsidRPr="00C44AF0">
        <w:rPr>
          <w:rFonts w:ascii="Bookman Old Style" w:hAnsi="Bookman Old Style"/>
          <w:b/>
          <w:bCs/>
        </w:rPr>
        <w:t xml:space="preserve"> kata </w:t>
      </w:r>
      <w:proofErr w:type="spellStart"/>
      <w:r w:rsidRPr="00C44AF0">
        <w:rPr>
          <w:rFonts w:ascii="Bookman Old Style" w:hAnsi="Bookman Old Style"/>
          <w:b/>
          <w:bCs/>
        </w:rPr>
        <w:t>berikut</w:t>
      </w:r>
      <w:proofErr w:type="spellEnd"/>
      <w:r w:rsidRPr="00C44AF0">
        <w:rPr>
          <w:rFonts w:ascii="Bookman Old Style" w:hAnsi="Bookman Old Style"/>
          <w:b/>
          <w:bCs/>
        </w:rPr>
        <w:t xml:space="preserve"> </w:t>
      </w:r>
      <w:proofErr w:type="spellStart"/>
      <w:r w:rsidRPr="00C44AF0">
        <w:rPr>
          <w:rFonts w:ascii="Bookman Old Style" w:hAnsi="Bookman Old Style"/>
          <w:b/>
          <w:bCs/>
        </w:rPr>
        <w:t>ini</w:t>
      </w:r>
      <w:proofErr w:type="spellEnd"/>
      <w:r w:rsidRPr="00C44AF0">
        <w:rPr>
          <w:rFonts w:ascii="Bookman Old Style" w:hAnsi="Bookman Old Style"/>
          <w:b/>
          <w:bCs/>
        </w:rPr>
        <w:t>!</w:t>
      </w:r>
      <w:r w:rsidRPr="00C44AF0">
        <w:rPr>
          <w:rFonts w:ascii="Bookman Old Style" w:hAnsi="Bookman Old Style"/>
          <w:b/>
          <w:bCs/>
        </w:rPr>
        <w:br/>
      </w:r>
      <w:proofErr w:type="spellStart"/>
      <w:r w:rsidRPr="00C44AF0">
        <w:rPr>
          <w:rFonts w:ascii="Bookman Old Style" w:hAnsi="Bookman Old Style"/>
          <w:b/>
          <w:bCs/>
        </w:rPr>
        <w:t>Berilah</w:t>
      </w:r>
      <w:proofErr w:type="spellEnd"/>
      <w:r w:rsidRPr="00C44AF0">
        <w:rPr>
          <w:rFonts w:ascii="Bookman Old Style" w:hAnsi="Bookman Old Style"/>
          <w:b/>
          <w:bCs/>
        </w:rPr>
        <w:t xml:space="preserve"> </w:t>
      </w:r>
      <w:proofErr w:type="spellStart"/>
      <w:r w:rsidRPr="00C44AF0">
        <w:rPr>
          <w:rFonts w:ascii="Bookman Old Style" w:hAnsi="Bookman Old Style"/>
          <w:b/>
          <w:bCs/>
        </w:rPr>
        <w:t>tanda</w:t>
      </w:r>
      <w:proofErr w:type="spellEnd"/>
      <w:r w:rsidRPr="00C44AF0">
        <w:rPr>
          <w:rFonts w:ascii="Bookman Old Style" w:hAnsi="Bookman Old Style"/>
          <w:b/>
          <w:bCs/>
        </w:rPr>
        <w:t xml:space="preserve"> </w:t>
      </w:r>
      <w:proofErr w:type="spellStart"/>
      <w:r w:rsidRPr="00C44AF0">
        <w:rPr>
          <w:rFonts w:ascii="Bookman Old Style" w:hAnsi="Bookman Old Style"/>
          <w:b/>
          <w:bCs/>
        </w:rPr>
        <w:t>centang</w:t>
      </w:r>
      <w:proofErr w:type="spellEnd"/>
      <w:r w:rsidRPr="00C44AF0">
        <w:rPr>
          <w:rFonts w:ascii="Bookman Old Style" w:hAnsi="Bookman Old Style"/>
          <w:b/>
          <w:bCs/>
        </w:rPr>
        <w:t xml:space="preserve"> (</w:t>
      </w:r>
      <w:r w:rsidRPr="00C44AF0">
        <w:rPr>
          <w:rFonts w:ascii="Bookman Old Style" w:hAnsi="Bookman Old Style"/>
          <w:b/>
          <w:bCs/>
        </w:rPr>
        <w:sym w:font="Symbol" w:char="F0D6"/>
      </w:r>
      <w:r w:rsidRPr="00C44AF0">
        <w:rPr>
          <w:rFonts w:ascii="Bookman Old Style" w:hAnsi="Bookman Old Style"/>
          <w:b/>
          <w:bCs/>
        </w:rPr>
        <w:t xml:space="preserve">) pada kata yang </w:t>
      </w:r>
      <w:proofErr w:type="spellStart"/>
      <w:r w:rsidRPr="00C44AF0">
        <w:rPr>
          <w:rFonts w:ascii="Bookman Old Style" w:hAnsi="Bookman Old Style"/>
          <w:b/>
          <w:bCs/>
        </w:rPr>
        <w:t>baku</w:t>
      </w:r>
      <w:proofErr w:type="spellEnd"/>
      <w:r w:rsidRPr="00C44AF0">
        <w:rPr>
          <w:rFonts w:ascii="Bookman Old Style" w:hAnsi="Bookman Old Style"/>
          <w:b/>
          <w:bCs/>
        </w:rPr>
        <w:t>!</w:t>
      </w:r>
    </w:p>
    <w:tbl>
      <w:tblPr>
        <w:tblStyle w:val="TableGrid"/>
        <w:tblW w:w="929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567"/>
        <w:gridCol w:w="567"/>
        <w:gridCol w:w="3798"/>
        <w:gridCol w:w="567"/>
        <w:gridCol w:w="3798"/>
      </w:tblGrid>
      <w:tr w:rsidR="00122CA4" w:rsidRPr="00604907" w14:paraId="52E5A687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633F75F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2A5B3FB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9F66E11" w14:textId="3F88CA10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ingar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DE93966" w14:textId="1BA1008D" w:rsidR="00122CA4" w:rsidRPr="00604907" w:rsidRDefault="00B74A3D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b/>
                <w:bCs/>
                <w:sz w:val="28"/>
                <w:szCs w:val="28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74BD2E0" w14:textId="35C5252C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hingar</w:t>
            </w:r>
            <w:proofErr w:type="spellEnd"/>
          </w:p>
        </w:tc>
      </w:tr>
      <w:tr w:rsidR="00122CA4" w:rsidRPr="00604907" w14:paraId="252E4C5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F326A00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C195D7C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42455EE" w14:textId="43BC8F2C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risih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1017D48" w14:textId="0A9ED90C" w:rsidR="00122CA4" w:rsidRPr="00604907" w:rsidRDefault="00B74A3D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b/>
                <w:bCs/>
                <w:sz w:val="28"/>
                <w:szCs w:val="28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12FE344" w14:textId="3653CAE5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risi</w:t>
            </w:r>
            <w:proofErr w:type="spellEnd"/>
          </w:p>
        </w:tc>
      </w:tr>
      <w:tr w:rsidR="00122CA4" w:rsidRPr="00604907" w14:paraId="0AAC4CAE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7C339EFD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3673F24" w14:textId="0AF96134" w:rsidR="00122CA4" w:rsidRPr="00604907" w:rsidRDefault="00B74A3D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b/>
                <w:bCs/>
                <w:sz w:val="28"/>
                <w:szCs w:val="28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AEE279E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 w:rsidRPr="00604907">
              <w:rPr>
                <w:rFonts w:ascii="Bookman Old Style" w:hAnsi="Bookman Old Style"/>
              </w:rPr>
              <w:t>anugerah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D727C36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C141D13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 w:rsidRPr="00604907">
              <w:rPr>
                <w:rFonts w:ascii="Bookman Old Style" w:hAnsi="Bookman Old Style"/>
              </w:rPr>
              <w:t>anugrah</w:t>
            </w:r>
            <w:proofErr w:type="spellEnd"/>
          </w:p>
        </w:tc>
      </w:tr>
      <w:tr w:rsidR="00122CA4" w:rsidRPr="00604907" w14:paraId="44A95901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F065C79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2163659" w14:textId="1C12B214" w:rsidR="00122CA4" w:rsidRPr="00604907" w:rsidRDefault="00B74A3D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b/>
                <w:bCs/>
                <w:sz w:val="28"/>
                <w:szCs w:val="28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92FA423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berterbangan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3B8A836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E19F3C2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beterbangan</w:t>
            </w:r>
            <w:proofErr w:type="spellEnd"/>
          </w:p>
        </w:tc>
      </w:tr>
      <w:tr w:rsidR="00122CA4" w:rsidRPr="00604907" w14:paraId="05F2E38D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62086A0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8D98A5B" w14:textId="6BE4C53C" w:rsidR="00122CA4" w:rsidRDefault="00B74A3D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b/>
                <w:bCs/>
                <w:sz w:val="28"/>
                <w:szCs w:val="28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C9DA3EA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cabai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6A64690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3EDD435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cabe</w:t>
            </w:r>
            <w:proofErr w:type="spellEnd"/>
          </w:p>
        </w:tc>
      </w:tr>
      <w:tr w:rsidR="00122CA4" w:rsidRPr="00604907" w14:paraId="0165ABD6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52105A15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85CCADE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ADF8E6C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cendera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mat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D67B506" w14:textId="144666DC" w:rsidR="00122CA4" w:rsidRPr="00604907" w:rsidRDefault="00B74A3D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b/>
                <w:bCs/>
                <w:sz w:val="28"/>
                <w:szCs w:val="28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E98A7AF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cenderamata</w:t>
            </w:r>
            <w:proofErr w:type="spellEnd"/>
          </w:p>
        </w:tc>
      </w:tr>
      <w:tr w:rsidR="00122CA4" w:rsidRPr="00604907" w14:paraId="258F7C79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47DDA4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B2ABB37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15D1CE4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dari</w:t>
            </w:r>
            <w:proofErr w:type="spellEnd"/>
            <w:r>
              <w:rPr>
                <w:rFonts w:ascii="Bookman Old Style" w:hAnsi="Bookman Old Style"/>
              </w:rPr>
              <w:t xml:space="preserve"> pada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C2A01D6" w14:textId="426F7B4B" w:rsidR="00122CA4" w:rsidRPr="00604907" w:rsidRDefault="00B74A3D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b/>
                <w:bCs/>
                <w:sz w:val="28"/>
                <w:szCs w:val="28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295529F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daripada</w:t>
            </w:r>
            <w:proofErr w:type="spellEnd"/>
          </w:p>
        </w:tc>
      </w:tr>
      <w:tr w:rsidR="00122CA4" w:rsidRPr="00604907" w14:paraId="71900A36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CA6F837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C8D09AD" w14:textId="49D9C6AF" w:rsidR="00122CA4" w:rsidRDefault="00B74A3D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b/>
                <w:bCs/>
                <w:sz w:val="28"/>
                <w:szCs w:val="28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9B93ECA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dasawars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2AA987B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5A8A35D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dasa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warsa</w:t>
            </w:r>
            <w:proofErr w:type="spellEnd"/>
          </w:p>
        </w:tc>
      </w:tr>
      <w:tr w:rsidR="00122CA4" w:rsidRPr="00604907" w14:paraId="2E26DA61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DE4BB3E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AF01CA8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888186C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etail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81DB456" w14:textId="42A80AA1" w:rsidR="00122CA4" w:rsidRPr="00604907" w:rsidRDefault="00B74A3D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b/>
                <w:bCs/>
                <w:sz w:val="28"/>
                <w:szCs w:val="28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69C1D90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detil</w:t>
            </w:r>
            <w:proofErr w:type="spellEnd"/>
          </w:p>
        </w:tc>
      </w:tr>
      <w:tr w:rsidR="00122CA4" w:rsidRPr="00604907" w14:paraId="32939FBE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394968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65E8F7C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4B33980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ekstra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kurikuler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AB1B8D8" w14:textId="43ACA146" w:rsidR="00122CA4" w:rsidRPr="00604907" w:rsidRDefault="00B74A3D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b/>
                <w:bCs/>
                <w:sz w:val="28"/>
                <w:szCs w:val="28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F0D0C09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ekstrakurikuler</w:t>
            </w:r>
            <w:proofErr w:type="spellEnd"/>
          </w:p>
        </w:tc>
      </w:tr>
      <w:tr w:rsidR="00122CA4" w:rsidRPr="00604907" w14:paraId="126D657F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92D93FE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4933071" w14:textId="1C989B9D" w:rsidR="00122CA4" w:rsidRDefault="00B74A3D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b/>
                <w:bCs/>
                <w:sz w:val="28"/>
                <w:szCs w:val="28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DB64F98" w14:textId="7FD13375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yirik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6184D50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D5AE0C3" w14:textId="7263810B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irik</w:t>
            </w:r>
            <w:proofErr w:type="spellEnd"/>
          </w:p>
        </w:tc>
      </w:tr>
      <w:tr w:rsidR="00122CA4" w:rsidRPr="00604907" w14:paraId="03D2800F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9DB65A6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0D740BC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CDB4550" w14:textId="25C4A731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piam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2FEDFD0" w14:textId="50B3CBA7" w:rsidR="00122CA4" w:rsidRPr="00604907" w:rsidRDefault="00B74A3D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b/>
                <w:bCs/>
                <w:sz w:val="28"/>
                <w:szCs w:val="28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6DCE88F" w14:textId="0C9BBBFD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piyama</w:t>
            </w:r>
            <w:proofErr w:type="spellEnd"/>
          </w:p>
        </w:tc>
      </w:tr>
      <w:tr w:rsidR="00122CA4" w:rsidRPr="00604907" w14:paraId="55239289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D876537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E42B771" w14:textId="23685CF0" w:rsidR="00122CA4" w:rsidRDefault="00B74A3D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b/>
                <w:bCs/>
                <w:sz w:val="28"/>
                <w:szCs w:val="28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0840FF7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feminim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5654D1F" w14:textId="75C21A42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  <w:bookmarkStart w:id="0" w:name="_GoBack"/>
            <w:bookmarkEnd w:id="0"/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A4C88A9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feminin</w:t>
            </w:r>
            <w:proofErr w:type="spellEnd"/>
          </w:p>
        </w:tc>
      </w:tr>
      <w:tr w:rsidR="00122CA4" w:rsidRPr="00604907" w14:paraId="6ECE558B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50B97520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5CF20EB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62EBE79" w14:textId="32548E6E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pelapah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A4DFF65" w14:textId="1D1D41A2" w:rsidR="00122CA4" w:rsidRPr="00604907" w:rsidRDefault="00B74A3D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b/>
                <w:bCs/>
                <w:sz w:val="28"/>
                <w:szCs w:val="28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D4BC4EB" w14:textId="0D39A515" w:rsidR="00122CA4" w:rsidRDefault="006A6BA1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lepah</w:t>
            </w:r>
          </w:p>
        </w:tc>
      </w:tr>
      <w:tr w:rsidR="00122CA4" w:rsidRPr="00604907" w14:paraId="2B6A2CD6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B319D7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971CE38" w14:textId="066B9E99" w:rsidR="00122CA4" w:rsidRPr="00604907" w:rsidRDefault="00B74A3D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b/>
                <w:bCs/>
                <w:sz w:val="28"/>
                <w:szCs w:val="28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E010FD7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hierarki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9C9683E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EB11B1E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hirarki</w:t>
            </w:r>
            <w:proofErr w:type="spellEnd"/>
          </w:p>
        </w:tc>
      </w:tr>
      <w:tr w:rsidR="00122CA4" w:rsidRPr="00604907" w14:paraId="33E889C1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F92B1AE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9B74489" w14:textId="23618139" w:rsidR="00122CA4" w:rsidRDefault="00B74A3D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b/>
                <w:bCs/>
                <w:sz w:val="28"/>
                <w:szCs w:val="28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6CD444B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isteri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BC1A2ED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E9421FC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istri</w:t>
            </w:r>
            <w:proofErr w:type="spellEnd"/>
          </w:p>
        </w:tc>
      </w:tr>
      <w:tr w:rsidR="00122CA4" w:rsidRPr="00604907" w14:paraId="1BB739D4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7AF97658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F3E07E0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9C10A99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dual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DC04A7A" w14:textId="69B016A4" w:rsidR="00122CA4" w:rsidRPr="00604907" w:rsidRDefault="00B74A3D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b/>
                <w:bCs/>
                <w:sz w:val="28"/>
                <w:szCs w:val="28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4F5FB51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dwal</w:t>
            </w:r>
            <w:proofErr w:type="spellEnd"/>
          </w:p>
        </w:tc>
      </w:tr>
      <w:tr w:rsidR="00122CA4" w:rsidRPr="00604907" w14:paraId="0424E070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EB50E1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2E97499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12AE3EE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karism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576ECD7" w14:textId="6EA733E8" w:rsidR="00122CA4" w:rsidRPr="00604907" w:rsidRDefault="00B74A3D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b/>
                <w:bCs/>
                <w:sz w:val="28"/>
                <w:szCs w:val="28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E68C39B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kharisma</w:t>
            </w:r>
            <w:proofErr w:type="spellEnd"/>
          </w:p>
        </w:tc>
      </w:tr>
      <w:tr w:rsidR="00122CA4" w:rsidRPr="00604907" w14:paraId="32EA09C4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15C2D4F9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E711558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34CB65A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khazanah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0FC4508" w14:textId="1F7F4112" w:rsidR="00122CA4" w:rsidRPr="00604907" w:rsidRDefault="00B74A3D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b/>
                <w:bCs/>
                <w:sz w:val="28"/>
                <w:szCs w:val="28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8F10F6F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khasanah</w:t>
            </w:r>
            <w:proofErr w:type="spellEnd"/>
          </w:p>
        </w:tc>
      </w:tr>
      <w:tr w:rsidR="00122CA4" w:rsidRPr="00604907" w14:paraId="1D95FA42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57856205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30E2E09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208EF67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konkret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BD51DFA" w14:textId="6FF017B1" w:rsidR="00122CA4" w:rsidRPr="00604907" w:rsidRDefault="00B74A3D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b/>
                <w:bCs/>
                <w:sz w:val="28"/>
                <w:szCs w:val="28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9EBFEAC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kongkrit</w:t>
            </w:r>
            <w:proofErr w:type="spellEnd"/>
          </w:p>
        </w:tc>
      </w:tr>
      <w:tr w:rsidR="00122CA4" w:rsidRPr="00604907" w14:paraId="0B06540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7C195CC2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4086CD8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24489BE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lobang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A64E776" w14:textId="68C9DE6E" w:rsidR="00122CA4" w:rsidRPr="00604907" w:rsidRDefault="00B74A3D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b/>
                <w:bCs/>
                <w:sz w:val="28"/>
                <w:szCs w:val="28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C105E81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lubang</w:t>
            </w:r>
            <w:proofErr w:type="spellEnd"/>
          </w:p>
        </w:tc>
      </w:tr>
      <w:tr w:rsidR="00122CA4" w:rsidRPr="00604907" w14:paraId="7323F1E6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74DB02DE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109FC62" w14:textId="236708FD" w:rsidR="00122CA4" w:rsidRDefault="00B74A3D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b/>
                <w:bCs/>
                <w:sz w:val="28"/>
                <w:szCs w:val="28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723E749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aha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Pengasih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76CB163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FDE02F3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ahapengasih</w:t>
            </w:r>
            <w:proofErr w:type="spellEnd"/>
          </w:p>
        </w:tc>
      </w:tr>
      <w:tr w:rsidR="00122CA4" w:rsidRPr="00604907" w14:paraId="3ED29750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5040BA7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73FCC53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58E7101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ark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4921FEE" w14:textId="42D0A262" w:rsidR="00122CA4" w:rsidRPr="00604907" w:rsidRDefault="00B74A3D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b/>
                <w:bCs/>
                <w:sz w:val="28"/>
                <w:szCs w:val="28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4DFF54F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arkah</w:t>
            </w:r>
            <w:proofErr w:type="spellEnd"/>
          </w:p>
        </w:tc>
      </w:tr>
      <w:tr w:rsidR="00122CA4" w:rsidRPr="00604907" w14:paraId="6CFCA88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003BA12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A060E7F" w14:textId="58F26696" w:rsidR="00122CA4" w:rsidRPr="00604907" w:rsidRDefault="00B74A3D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b/>
                <w:bCs/>
                <w:sz w:val="28"/>
                <w:szCs w:val="28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566DC53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masjid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61F5338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AC83094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sjid</w:t>
            </w:r>
            <w:proofErr w:type="spellEnd"/>
          </w:p>
        </w:tc>
      </w:tr>
      <w:tr w:rsidR="00122CA4" w:rsidRPr="00604907" w14:paraId="13C1827C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3DA5288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99CFF40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6F91DE7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mbor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DFD1716" w14:textId="6656724A" w:rsidR="00122CA4" w:rsidRPr="00604907" w:rsidRDefault="00B74A3D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b/>
                <w:bCs/>
                <w:sz w:val="28"/>
                <w:szCs w:val="28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16B7DB0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ngebor</w:t>
            </w:r>
            <w:proofErr w:type="spellEnd"/>
          </w:p>
        </w:tc>
      </w:tr>
      <w:tr w:rsidR="00122CA4" w:rsidRPr="00604907" w14:paraId="4A794F80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1B795B6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AF70ABE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264163E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mengaruhi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4B64163" w14:textId="193D4A74" w:rsidR="00122CA4" w:rsidRPr="00604907" w:rsidRDefault="00B74A3D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b/>
                <w:bCs/>
                <w:sz w:val="28"/>
                <w:szCs w:val="28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EF725FD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mpengaruhi</w:t>
            </w:r>
            <w:proofErr w:type="spellEnd"/>
          </w:p>
        </w:tc>
      </w:tr>
      <w:tr w:rsidR="00122CA4" w:rsidRPr="00604907" w14:paraId="78352622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AEBAD4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E626298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F6D1BBE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ngadang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7CDF62D" w14:textId="5F5DFAB0" w:rsidR="00122CA4" w:rsidRPr="00604907" w:rsidRDefault="00B74A3D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b/>
                <w:bCs/>
                <w:sz w:val="28"/>
                <w:szCs w:val="28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36A185A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nghadang</w:t>
            </w:r>
            <w:proofErr w:type="spellEnd"/>
          </w:p>
        </w:tc>
      </w:tr>
      <w:tr w:rsidR="00122CA4" w:rsidRPr="00604907" w14:paraId="37270BA6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A04E6B5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9136714" w14:textId="336714C5" w:rsidR="00122CA4" w:rsidRPr="00604907" w:rsidRDefault="00B74A3D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b/>
                <w:bCs/>
                <w:sz w:val="28"/>
                <w:szCs w:val="28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8661C05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ngkonsumsi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04DB6AC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065A991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ngonsumsi</w:t>
            </w:r>
            <w:proofErr w:type="spellEnd"/>
          </w:p>
        </w:tc>
      </w:tr>
      <w:tr w:rsidR="00122CA4" w:rsidRPr="00604907" w14:paraId="67DA9BCA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6FF6AF53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5B1030E" w14:textId="22E95A00" w:rsidR="00122CA4" w:rsidRPr="00604907" w:rsidRDefault="00B74A3D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b/>
                <w:bCs/>
                <w:sz w:val="28"/>
                <w:szCs w:val="28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2CF0C52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ngubah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C1896A1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6578D76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rubah</w:t>
            </w:r>
            <w:proofErr w:type="spellEnd"/>
          </w:p>
        </w:tc>
      </w:tr>
      <w:tr w:rsidR="00122CA4" w:rsidRPr="00604907" w14:paraId="0225088D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8978FDD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976F84F" w14:textId="14949373" w:rsidR="00122CA4" w:rsidRDefault="00B74A3D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b/>
                <w:bCs/>
                <w:sz w:val="28"/>
                <w:szCs w:val="28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420E589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nteri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D1295E7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D0DB6A8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ntri</w:t>
            </w:r>
            <w:proofErr w:type="spellEnd"/>
          </w:p>
        </w:tc>
      </w:tr>
      <w:tr w:rsidR="00122CA4" w:rsidRPr="00604907" w14:paraId="116AAFC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61C5C19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A9FC84B" w14:textId="6D2E86D1" w:rsidR="00122CA4" w:rsidRDefault="00B74A3D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b/>
                <w:bCs/>
                <w:sz w:val="28"/>
                <w:szCs w:val="28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ED3D650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nafas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FD198A5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6D9ED20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apas</w:t>
            </w:r>
          </w:p>
        </w:tc>
      </w:tr>
      <w:tr w:rsidR="00122CA4" w:rsidRPr="00604907" w14:paraId="25F0339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4E64640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121E0BD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BB7842F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nara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sumber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A56CA86" w14:textId="2CF6F172" w:rsidR="00122CA4" w:rsidRPr="00604907" w:rsidRDefault="00B74A3D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b/>
                <w:bCs/>
                <w:sz w:val="28"/>
                <w:szCs w:val="28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EA47383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narasumber</w:t>
            </w:r>
            <w:proofErr w:type="spellEnd"/>
          </w:p>
        </w:tc>
      </w:tr>
      <w:tr w:rsidR="00122CA4" w:rsidRPr="00604907" w14:paraId="6BE91A56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AF8213E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C2004E3" w14:textId="18995D16" w:rsidR="00122CA4" w:rsidRPr="00604907" w:rsidRDefault="00B74A3D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b/>
                <w:bCs/>
                <w:sz w:val="28"/>
                <w:szCs w:val="28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3686F9A" w14:textId="47B1AB12" w:rsidR="00122CA4" w:rsidRPr="00604907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hempas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88E3997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3443D1C" w14:textId="40EB6D44" w:rsidR="00122CA4" w:rsidRPr="00604907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empas</w:t>
            </w:r>
            <w:proofErr w:type="spellEnd"/>
          </w:p>
        </w:tc>
      </w:tr>
      <w:tr w:rsidR="00122CA4" w:rsidRPr="00604907" w14:paraId="6FE28C5A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68A433CD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E64393A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5F46CA4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olah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sukm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CF8B21B" w14:textId="4E94D116" w:rsidR="00122CA4" w:rsidRPr="00604907" w:rsidRDefault="00B74A3D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b/>
                <w:bCs/>
                <w:sz w:val="28"/>
                <w:szCs w:val="28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BD5B08B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olahsukma</w:t>
            </w:r>
            <w:proofErr w:type="spellEnd"/>
          </w:p>
        </w:tc>
      </w:tr>
      <w:tr w:rsidR="00122CA4" w:rsidRPr="00604907" w14:paraId="0AA2D31A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612F39F3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BCF16C9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2AA125C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penanda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tangan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18F1848" w14:textId="3E260665" w:rsidR="00122CA4" w:rsidRPr="00604907" w:rsidRDefault="00B74A3D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b/>
                <w:bCs/>
                <w:sz w:val="28"/>
                <w:szCs w:val="28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9A35939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penandatangan</w:t>
            </w:r>
            <w:proofErr w:type="spellEnd"/>
          </w:p>
        </w:tc>
      </w:tr>
      <w:tr w:rsidR="00122CA4" w:rsidRPr="00604907" w14:paraId="6EFD5C0A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1E6CF0AC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459AE88" w14:textId="53D01C85" w:rsidR="00122CA4" w:rsidRPr="00604907" w:rsidRDefault="00B74A3D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b/>
                <w:bCs/>
                <w:sz w:val="28"/>
                <w:szCs w:val="28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F896C27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personel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606D85B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FA6D9C5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personil</w:t>
            </w:r>
            <w:proofErr w:type="spellEnd"/>
          </w:p>
        </w:tc>
      </w:tr>
      <w:tr w:rsidR="00122CA4" w:rsidRPr="00604907" w14:paraId="10386343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8C0E70B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B6C4AC3" w14:textId="71E2ED42" w:rsidR="00122CA4" w:rsidRDefault="00B74A3D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b/>
                <w:bCs/>
                <w:sz w:val="28"/>
                <w:szCs w:val="28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47D1CC4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religius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EC563D8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5942ABD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relijius</w:t>
            </w:r>
            <w:proofErr w:type="spellEnd"/>
          </w:p>
        </w:tc>
      </w:tr>
      <w:tr w:rsidR="00122CA4" w:rsidRPr="00604907" w14:paraId="65753B93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5E44C992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FF5C3C7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26465AF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egi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empat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09DD3D9" w14:textId="29B5001A" w:rsidR="00122CA4" w:rsidRPr="00604907" w:rsidRDefault="00B74A3D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b/>
                <w:bCs/>
                <w:sz w:val="28"/>
                <w:szCs w:val="28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1D50D8B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egiempat</w:t>
            </w:r>
            <w:proofErr w:type="spellEnd"/>
          </w:p>
        </w:tc>
      </w:tr>
      <w:tr w:rsidR="00122CA4" w:rsidRPr="00604907" w14:paraId="5B79EBCC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5D7B6B7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2D5B440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B70F229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egi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tig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706F2D9" w14:textId="1FD1BA7E" w:rsidR="00122CA4" w:rsidRPr="00604907" w:rsidRDefault="00B74A3D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b/>
                <w:bCs/>
                <w:sz w:val="28"/>
                <w:szCs w:val="28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09F5482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egitiga</w:t>
            </w:r>
            <w:proofErr w:type="spellEnd"/>
          </w:p>
        </w:tc>
      </w:tr>
      <w:tr w:rsidR="00122CA4" w:rsidRPr="00604907" w14:paraId="227C01BA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6F57D283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733F0E4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EAD13B3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elebritas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0D98EB3" w14:textId="4BEC2D78" w:rsidR="00122CA4" w:rsidRPr="00604907" w:rsidRDefault="00B74A3D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b/>
                <w:bCs/>
                <w:sz w:val="28"/>
                <w:szCs w:val="28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544263F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elebriti</w:t>
            </w:r>
            <w:proofErr w:type="spellEnd"/>
          </w:p>
        </w:tc>
      </w:tr>
      <w:tr w:rsidR="00122CA4" w:rsidRPr="00604907" w14:paraId="54C822FE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A5AF0F3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DDA4C7A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AB4D8FC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umber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day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6F50E45" w14:textId="3E992930" w:rsidR="00122CA4" w:rsidRPr="00604907" w:rsidRDefault="00B74A3D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b/>
                <w:bCs/>
                <w:sz w:val="28"/>
                <w:szCs w:val="28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23134ED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umberdaya</w:t>
            </w:r>
            <w:proofErr w:type="spellEnd"/>
          </w:p>
        </w:tc>
      </w:tr>
      <w:tr w:rsidR="00122CA4" w:rsidRPr="00604907" w14:paraId="1A2A78F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1CF33B46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A35AD78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84CA18C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taht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EDE403D" w14:textId="3BF200AE" w:rsidR="00122CA4" w:rsidRPr="00604907" w:rsidRDefault="00B74A3D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b/>
                <w:bCs/>
                <w:sz w:val="28"/>
                <w:szCs w:val="28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F534FD5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takhta</w:t>
            </w:r>
            <w:proofErr w:type="spellEnd"/>
          </w:p>
        </w:tc>
      </w:tr>
      <w:tr w:rsidR="00122CA4" w:rsidRPr="00604907" w14:paraId="1F8DC743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6A6F8CB8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4766BC0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E1076B8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tecermin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8A7661B" w14:textId="14CDF30D" w:rsidR="00122CA4" w:rsidRPr="00604907" w:rsidRDefault="00B74A3D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b/>
                <w:bCs/>
                <w:sz w:val="28"/>
                <w:szCs w:val="28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904FDEB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tercermin</w:t>
            </w:r>
            <w:proofErr w:type="spellEnd"/>
          </w:p>
        </w:tc>
      </w:tr>
      <w:tr w:rsidR="00122CA4" w:rsidRPr="00604907" w14:paraId="32EBEE7D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1D22133C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F48999F" w14:textId="4E10ED93" w:rsidR="00122CA4" w:rsidRDefault="00B74A3D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b/>
                <w:bCs/>
                <w:sz w:val="28"/>
                <w:szCs w:val="28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F3A44C6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uji </w:t>
            </w:r>
            <w:proofErr w:type="spellStart"/>
            <w:r>
              <w:rPr>
                <w:rFonts w:ascii="Bookman Old Style" w:hAnsi="Bookman Old Style"/>
              </w:rPr>
              <w:t>cob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96D3BDE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E9E889E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jicoba</w:t>
            </w:r>
            <w:proofErr w:type="spellEnd"/>
          </w:p>
        </w:tc>
      </w:tr>
      <w:tr w:rsidR="00122CA4" w:rsidRPr="00604907" w14:paraId="6F2073A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0290A2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17649DC" w14:textId="7A76FC7C" w:rsidR="00122CA4" w:rsidRDefault="00B74A3D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b/>
                <w:bCs/>
                <w:sz w:val="28"/>
                <w:szCs w:val="28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1FC6DC4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stadz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C0BC0D0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9F09F6B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staz</w:t>
            </w:r>
            <w:proofErr w:type="spellEnd"/>
          </w:p>
        </w:tc>
      </w:tr>
      <w:tr w:rsidR="00122CA4" w:rsidRPr="00604907" w14:paraId="0F515E95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B01DF2E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1DBB7F6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52D2074" w14:textId="77AC0FA3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kerpus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F42AB94" w14:textId="41C12A51" w:rsidR="00122CA4" w:rsidRPr="00604907" w:rsidRDefault="00B74A3D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b/>
                <w:bCs/>
                <w:sz w:val="28"/>
                <w:szCs w:val="28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BBD1167" w14:textId="6F9FDE66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karpus</w:t>
            </w:r>
            <w:proofErr w:type="spellEnd"/>
          </w:p>
        </w:tc>
      </w:tr>
      <w:tr w:rsidR="00122CA4" w:rsidRPr="00604907" w14:paraId="758A03E1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FA63C84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76C6B3E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55B1AD1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vlek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3208FFA" w14:textId="2A813646" w:rsidR="00122CA4" w:rsidRPr="00604907" w:rsidRDefault="00B74A3D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b/>
                <w:bCs/>
                <w:sz w:val="28"/>
                <w:szCs w:val="28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34051AC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flek</w:t>
            </w:r>
            <w:proofErr w:type="spellEnd"/>
          </w:p>
        </w:tc>
      </w:tr>
      <w:tr w:rsidR="00122CA4" w:rsidRPr="00604907" w14:paraId="02A57BE0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1B28C5E8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63D131A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0127A4C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wara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lab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FEABC1C" w14:textId="3A0BF4E5" w:rsidR="00122CA4" w:rsidRPr="00604907" w:rsidRDefault="00B74A3D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b/>
                <w:bCs/>
                <w:sz w:val="28"/>
                <w:szCs w:val="28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B3F3372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waralaba</w:t>
            </w:r>
            <w:proofErr w:type="spellEnd"/>
          </w:p>
        </w:tc>
      </w:tr>
      <w:tr w:rsidR="00122CA4" w:rsidRPr="00604907" w14:paraId="1D6DDE6E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18E0396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02C68B6" w14:textId="77BECA62" w:rsidR="00122CA4" w:rsidRPr="00604907" w:rsidRDefault="00B74A3D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b/>
                <w:bCs/>
                <w:sz w:val="28"/>
                <w:szCs w:val="28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2B9E915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zamrud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12F91BC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8F6C199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zamrut</w:t>
            </w:r>
            <w:proofErr w:type="spellEnd"/>
          </w:p>
        </w:tc>
      </w:tr>
      <w:tr w:rsidR="00122CA4" w:rsidRPr="00604907" w14:paraId="1AC60A70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1AFADF4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5538A6B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0F2017E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zigzag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F2FF15A" w14:textId="6D66FF98" w:rsidR="00122CA4" w:rsidRPr="00604907" w:rsidRDefault="00B74A3D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b/>
                <w:bCs/>
                <w:sz w:val="28"/>
                <w:szCs w:val="28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D4AD479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zig-zag</w:t>
            </w:r>
          </w:p>
        </w:tc>
      </w:tr>
    </w:tbl>
    <w:p w14:paraId="65247E09" w14:textId="0A8DB25F" w:rsidR="00604907" w:rsidRDefault="00604907">
      <w:pPr>
        <w:rPr>
          <w:rFonts w:ascii="Bookman Old Style" w:hAnsi="Bookman Old Style"/>
        </w:rPr>
      </w:pPr>
    </w:p>
    <w:p w14:paraId="0CE59194" w14:textId="77777777" w:rsidR="00A447E8" w:rsidRDefault="00A447E8">
      <w:pPr>
        <w:rPr>
          <w:rFonts w:ascii="Bookman Old Style" w:hAnsi="Bookman Old Style"/>
        </w:rPr>
      </w:pPr>
    </w:p>
    <w:p w14:paraId="782AC25B" w14:textId="77777777" w:rsidR="00A447E8" w:rsidRDefault="00A447E8">
      <w:pPr>
        <w:rPr>
          <w:rFonts w:ascii="Bookman Old Style" w:hAnsi="Bookman Old Style"/>
        </w:rPr>
      </w:pPr>
    </w:p>
    <w:sectPr w:rsidR="00A447E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6E75A65"/>
    <w:multiLevelType w:val="hybridMultilevel"/>
    <w:tmpl w:val="7E5E4260"/>
    <w:lvl w:ilvl="0" w:tplc="D9923472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xNjc0NDcxtTQ2MbFQ0lEKTi0uzszPAykwrAUAa7pzLiwAAAA="/>
  </w:docVars>
  <w:rsids>
    <w:rsidRoot w:val="00604907"/>
    <w:rsid w:val="000B7915"/>
    <w:rsid w:val="00122CA4"/>
    <w:rsid w:val="003348C9"/>
    <w:rsid w:val="00361A11"/>
    <w:rsid w:val="003D64E6"/>
    <w:rsid w:val="00604907"/>
    <w:rsid w:val="006A6BA1"/>
    <w:rsid w:val="00A447E8"/>
    <w:rsid w:val="00A46CCC"/>
    <w:rsid w:val="00A640E6"/>
    <w:rsid w:val="00AF703B"/>
    <w:rsid w:val="00B74A3D"/>
    <w:rsid w:val="00BE26A1"/>
    <w:rsid w:val="00C44AF0"/>
    <w:rsid w:val="00CE5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34B747"/>
  <w15:chartTrackingRefBased/>
  <w15:docId w15:val="{9D523944-FF99-4F6A-BE4C-CB3B91BBA9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049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0490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90</Words>
  <Characters>10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id Hidayat</dc:creator>
  <cp:keywords/>
  <dc:description/>
  <cp:lastModifiedBy>Astiwi Indriani</cp:lastModifiedBy>
  <cp:revision>2</cp:revision>
  <dcterms:created xsi:type="dcterms:W3CDTF">2021-11-15T08:11:00Z</dcterms:created>
  <dcterms:modified xsi:type="dcterms:W3CDTF">2021-11-15T08:11:00Z</dcterms:modified>
</cp:coreProperties>
</file>